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09B8" w:rsidRDefault="005909B8" w:rsidP="005909B8">
      <w:pPr>
        <w:pStyle w:val="Bezodstpw"/>
        <w:jc w:val="right"/>
        <w:rPr>
          <w:sz w:val="20"/>
          <w:szCs w:val="20"/>
        </w:rPr>
      </w:pPr>
      <w:bookmarkStart w:id="0" w:name="_GoBack"/>
      <w:bookmarkEnd w:id="0"/>
      <w:r>
        <w:rPr>
          <w:sz w:val="20"/>
          <w:szCs w:val="20"/>
        </w:rPr>
        <w:t>Załącznik nr 7</w:t>
      </w:r>
      <w:r w:rsidRPr="008C4E40">
        <w:rPr>
          <w:sz w:val="20"/>
          <w:szCs w:val="20"/>
        </w:rPr>
        <w:t xml:space="preserve"> do </w:t>
      </w:r>
      <w:r>
        <w:rPr>
          <w:sz w:val="20"/>
          <w:szCs w:val="20"/>
        </w:rPr>
        <w:t xml:space="preserve">Zarządzenia nr 3 </w:t>
      </w:r>
      <w:r w:rsidRPr="008C4E40">
        <w:rPr>
          <w:sz w:val="20"/>
          <w:szCs w:val="20"/>
        </w:rPr>
        <w:t xml:space="preserve">Przewodniczącego </w:t>
      </w:r>
      <w:r>
        <w:rPr>
          <w:sz w:val="20"/>
          <w:szCs w:val="20"/>
        </w:rPr>
        <w:t xml:space="preserve">Uczelnianej Komisji Wyborczej </w:t>
      </w:r>
      <w:r w:rsidRPr="008C4E40">
        <w:rPr>
          <w:sz w:val="20"/>
          <w:szCs w:val="20"/>
        </w:rPr>
        <w:t xml:space="preserve">z </w:t>
      </w:r>
      <w:r w:rsidRPr="00604F91">
        <w:rPr>
          <w:sz w:val="20"/>
          <w:szCs w:val="20"/>
        </w:rPr>
        <w:t>dnia 10 stycznia 2024</w:t>
      </w:r>
      <w:r w:rsidRPr="009D4FF6">
        <w:rPr>
          <w:sz w:val="20"/>
          <w:szCs w:val="20"/>
        </w:rPr>
        <w:t xml:space="preserve"> </w:t>
      </w:r>
      <w:r w:rsidRPr="008C4E40">
        <w:rPr>
          <w:sz w:val="20"/>
          <w:szCs w:val="20"/>
        </w:rPr>
        <w:t>r.</w:t>
      </w:r>
    </w:p>
    <w:p w:rsidR="005909B8" w:rsidRDefault="005909B8" w:rsidP="005909B8">
      <w:pPr>
        <w:pStyle w:val="Bezodstpw"/>
      </w:pP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jc w:val="center"/>
        <w:rPr>
          <w:b/>
          <w:sz w:val="24"/>
          <w:szCs w:val="24"/>
        </w:rPr>
      </w:pPr>
      <w:r w:rsidRPr="008C4E40">
        <w:rPr>
          <w:b/>
          <w:sz w:val="24"/>
          <w:szCs w:val="24"/>
        </w:rPr>
        <w:t>WYBORY W</w:t>
      </w:r>
      <w:r>
        <w:rPr>
          <w:b/>
          <w:sz w:val="24"/>
          <w:szCs w:val="24"/>
        </w:rPr>
        <w:t>ŁADZ W</w:t>
      </w:r>
      <w:r w:rsidRPr="008C4E40">
        <w:rPr>
          <w:b/>
          <w:sz w:val="24"/>
          <w:szCs w:val="24"/>
        </w:rPr>
        <w:t xml:space="preserve"> UNIWERSYTECIE ŚLĄSKIM W KATOWICACH</w:t>
      </w:r>
    </w:p>
    <w:p w:rsidR="005909B8" w:rsidRDefault="005909B8" w:rsidP="005909B8">
      <w:pPr>
        <w:pStyle w:val="Bezodstpw"/>
        <w:jc w:val="center"/>
        <w:rPr>
          <w:b/>
          <w:sz w:val="24"/>
          <w:szCs w:val="24"/>
        </w:rPr>
      </w:pPr>
      <w:r w:rsidRPr="008C4E40">
        <w:rPr>
          <w:b/>
          <w:sz w:val="24"/>
          <w:szCs w:val="24"/>
        </w:rPr>
        <w:t>NA KADENCJĘ 202</w:t>
      </w:r>
      <w:r>
        <w:rPr>
          <w:b/>
          <w:sz w:val="24"/>
          <w:szCs w:val="24"/>
        </w:rPr>
        <w:t>4</w:t>
      </w:r>
      <w:r w:rsidRPr="008C4E40">
        <w:rPr>
          <w:b/>
          <w:sz w:val="24"/>
          <w:szCs w:val="24"/>
        </w:rPr>
        <w:t>-202</w:t>
      </w:r>
      <w:r>
        <w:rPr>
          <w:b/>
          <w:sz w:val="24"/>
          <w:szCs w:val="24"/>
        </w:rPr>
        <w:t>8</w:t>
      </w:r>
    </w:p>
    <w:p w:rsidR="005909B8" w:rsidRPr="008C4E40" w:rsidRDefault="005909B8" w:rsidP="005909B8">
      <w:pPr>
        <w:pStyle w:val="Bezodstpw"/>
        <w:rPr>
          <w:b/>
          <w:sz w:val="24"/>
          <w:szCs w:val="24"/>
        </w:rPr>
      </w:pPr>
    </w:p>
    <w:p w:rsidR="005909B8" w:rsidRPr="00E77702" w:rsidRDefault="005909B8" w:rsidP="005909B8">
      <w:pPr>
        <w:pStyle w:val="Bezodstpw"/>
        <w:rPr>
          <w:sz w:val="24"/>
          <w:szCs w:val="24"/>
        </w:rPr>
      </w:pPr>
    </w:p>
    <w:p w:rsidR="005909B8" w:rsidRDefault="005909B8" w:rsidP="005909B8">
      <w:pPr>
        <w:pStyle w:val="Bezodstpw"/>
        <w:jc w:val="center"/>
        <w:rPr>
          <w:b/>
          <w:sz w:val="24"/>
          <w:szCs w:val="24"/>
        </w:rPr>
      </w:pPr>
      <w:r w:rsidRPr="006E2B06">
        <w:rPr>
          <w:b/>
          <w:sz w:val="24"/>
          <w:szCs w:val="24"/>
        </w:rPr>
        <w:t>Wskazanie kandydata na rektora</w:t>
      </w:r>
    </w:p>
    <w:p w:rsidR="005909B8" w:rsidRDefault="005909B8" w:rsidP="005909B8">
      <w:pPr>
        <w:pStyle w:val="Bezodstpw"/>
        <w:jc w:val="center"/>
        <w:rPr>
          <w:b/>
          <w:sz w:val="24"/>
          <w:szCs w:val="24"/>
        </w:rPr>
      </w:pPr>
    </w:p>
    <w:p w:rsidR="005909B8" w:rsidRDefault="005909B8" w:rsidP="005909B8">
      <w:pPr>
        <w:pStyle w:val="Bezodstpw"/>
        <w:jc w:val="right"/>
        <w:rPr>
          <w:b/>
        </w:rPr>
      </w:pPr>
    </w:p>
    <w:p w:rsidR="005909B8" w:rsidRDefault="005909B8" w:rsidP="005909B8">
      <w:pPr>
        <w:pStyle w:val="Bezodstpw"/>
        <w:rPr>
          <w:b/>
        </w:rPr>
      </w:pPr>
      <w:r>
        <w:rPr>
          <w:b/>
        </w:rPr>
        <w:t xml:space="preserve">Wnioskodawca </w:t>
      </w:r>
    </w:p>
    <w:p w:rsidR="005909B8" w:rsidRDefault="005909B8" w:rsidP="005909B8">
      <w:pPr>
        <w:pStyle w:val="Bezodstpw"/>
        <w:rPr>
          <w:b/>
        </w:rPr>
      </w:pPr>
      <w:r w:rsidRPr="00166D44">
        <w:rPr>
          <w:b/>
        </w:rPr>
        <w:t xml:space="preserve">– </w:t>
      </w:r>
      <w:r>
        <w:rPr>
          <w:b/>
        </w:rPr>
        <w:t xml:space="preserve">grupa </w:t>
      </w:r>
      <w:r w:rsidRPr="00166D44">
        <w:rPr>
          <w:b/>
        </w:rPr>
        <w:t>co najmniej pięćdziesięciu pracowników Uniwersytetu Śląskiego w Katowicach,</w:t>
      </w:r>
      <w:r>
        <w:rPr>
          <w:b/>
        </w:rPr>
        <w:br/>
      </w:r>
      <w:r w:rsidRPr="00166D44">
        <w:rPr>
          <w:b/>
        </w:rPr>
        <w:t>w tym przynajmniej trzydziestu nauczycieli akademickich reprezentujących trzy wydziały Uniwersytetu</w:t>
      </w:r>
    </w:p>
    <w:p w:rsidR="005909B8" w:rsidRDefault="005909B8" w:rsidP="005909B8">
      <w:pPr>
        <w:pStyle w:val="Bezodstpw"/>
        <w:rPr>
          <w:b/>
        </w:rPr>
      </w:pPr>
    </w:p>
    <w:p w:rsidR="005909B8" w:rsidRDefault="005909B8" w:rsidP="005909B8">
      <w:pPr>
        <w:pStyle w:val="Bezodstpw"/>
        <w:jc w:val="right"/>
        <w:rPr>
          <w:b/>
        </w:rPr>
      </w:pPr>
    </w:p>
    <w:p w:rsidR="005909B8" w:rsidRDefault="005909B8" w:rsidP="005909B8">
      <w:pPr>
        <w:pStyle w:val="Bezodstpw"/>
        <w:jc w:val="right"/>
        <w:rPr>
          <w:b/>
        </w:rPr>
      </w:pPr>
      <w:r>
        <w:rPr>
          <w:b/>
        </w:rPr>
        <w:t>Przewodniczący Uczelnianej Komisji Wyborczej</w:t>
      </w:r>
    </w:p>
    <w:p w:rsidR="005909B8" w:rsidRPr="00194F28" w:rsidRDefault="005909B8" w:rsidP="005909B8">
      <w:pPr>
        <w:pStyle w:val="Bezodstpw"/>
        <w:jc w:val="right"/>
        <w:rPr>
          <w:b/>
        </w:rPr>
      </w:pPr>
      <w:r>
        <w:rPr>
          <w:b/>
        </w:rPr>
        <w:t xml:space="preserve">Prof. dr hab. Zygmunt </w:t>
      </w:r>
      <w:proofErr w:type="spellStart"/>
      <w:r>
        <w:rPr>
          <w:b/>
        </w:rPr>
        <w:t>Tobor</w:t>
      </w:r>
      <w:proofErr w:type="spellEnd"/>
    </w:p>
    <w:p w:rsidR="005909B8" w:rsidRDefault="005909B8" w:rsidP="005909B8">
      <w:pPr>
        <w:pStyle w:val="Bezodstpw"/>
        <w:jc w:val="both"/>
      </w:pPr>
    </w:p>
    <w:p w:rsidR="005909B8" w:rsidRDefault="005909B8" w:rsidP="005909B8">
      <w:pPr>
        <w:pStyle w:val="Bezodstpw"/>
        <w:ind w:firstLine="708"/>
        <w:jc w:val="both"/>
      </w:pPr>
    </w:p>
    <w:p w:rsidR="005909B8" w:rsidRDefault="005909B8" w:rsidP="005909B8">
      <w:pPr>
        <w:pStyle w:val="Bezodstpw"/>
        <w:spacing w:line="360" w:lineRule="auto"/>
        <w:ind w:firstLine="708"/>
        <w:jc w:val="both"/>
      </w:pPr>
      <w:r>
        <w:t xml:space="preserve">My niżej podpisani, stanowiący grupę co najmniej </w:t>
      </w:r>
      <w:r w:rsidRPr="00166D44">
        <w:t>pięćdziesięciu pracowników Uniwersytetu Śląskiego w Katowicach, w tym przynajmniej trzydziestu nauczycieli akademickich reprezentujących trzy wydziały Uniwersytetu</w:t>
      </w:r>
      <w:r>
        <w:t xml:space="preserve">, niniejszym wskazujemy jako kandydata na Rektora </w:t>
      </w:r>
      <w:r w:rsidRPr="006E2B06">
        <w:t>Uniwersytetu Śląskiego w Katowica</w:t>
      </w:r>
      <w:r>
        <w:t>ch na kadencję 2024 – 2028 r.:</w:t>
      </w:r>
    </w:p>
    <w:p w:rsidR="005909B8" w:rsidRDefault="005909B8" w:rsidP="005909B8">
      <w:pPr>
        <w:pStyle w:val="Bezodstpw"/>
      </w:pP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jc w:val="center"/>
        <w:rPr>
          <w:b/>
        </w:rPr>
      </w:pPr>
      <w:r>
        <w:t>………………………………………………………………………………………………………………..</w:t>
      </w:r>
    </w:p>
    <w:p w:rsidR="005909B8" w:rsidRDefault="005909B8" w:rsidP="005909B8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kandydata</w:t>
      </w:r>
      <w:r w:rsidRPr="00B74398">
        <w:rPr>
          <w:sz w:val="18"/>
          <w:szCs w:val="18"/>
        </w:rPr>
        <w:t>)</w:t>
      </w:r>
    </w:p>
    <w:p w:rsidR="005909B8" w:rsidRDefault="005909B8" w:rsidP="005909B8">
      <w:pPr>
        <w:pStyle w:val="Bezodstpw"/>
      </w:pPr>
    </w:p>
    <w:p w:rsidR="005909B8" w:rsidRDefault="005909B8" w:rsidP="005909B8">
      <w:pPr>
        <w:pStyle w:val="Bezodstpw"/>
      </w:pPr>
    </w:p>
    <w:p w:rsidR="005909B8" w:rsidRDefault="005909B8" w:rsidP="005909B8">
      <w:pPr>
        <w:pStyle w:val="Bezodstpw"/>
      </w:pPr>
    </w:p>
    <w:p w:rsidR="005909B8" w:rsidRDefault="005909B8" w:rsidP="005909B8">
      <w:pPr>
        <w:pStyle w:val="Bezodstpw"/>
        <w:spacing w:line="360" w:lineRule="auto"/>
        <w:ind w:firstLine="708"/>
        <w:jc w:val="both"/>
      </w:pPr>
      <w:r>
        <w:t>Każdy z niżej podpisanych oświadcza, że nie udzielił poparcia żadnemu innemu kandydatowi na rektora.</w:t>
      </w:r>
    </w:p>
    <w:p w:rsidR="005909B8" w:rsidRDefault="005909B8" w:rsidP="005909B8">
      <w:pPr>
        <w:pStyle w:val="Bezodstpw"/>
        <w:spacing w:line="360" w:lineRule="auto"/>
        <w:ind w:firstLine="708"/>
        <w:jc w:val="both"/>
      </w:pPr>
    </w:p>
    <w:p w:rsidR="005909B8" w:rsidRPr="00FC0AF4" w:rsidRDefault="005909B8" w:rsidP="005909B8">
      <w:pPr>
        <w:pStyle w:val="Bezodstpw"/>
        <w:spacing w:line="360" w:lineRule="auto"/>
        <w:ind w:firstLine="708"/>
        <w:jc w:val="both"/>
      </w:pPr>
      <w:r>
        <w:t>Ponadto oświadczamy, że jako przedstawicieli uprawnionych do reprezentowania Wnioskodawcy wskazujemy:</w:t>
      </w:r>
    </w:p>
    <w:p w:rsidR="005909B8" w:rsidRDefault="005909B8" w:rsidP="005909B8">
      <w:pPr>
        <w:pStyle w:val="Bezodstpw"/>
        <w:rPr>
          <w:b/>
        </w:rPr>
      </w:pPr>
    </w:p>
    <w:p w:rsidR="005909B8" w:rsidRPr="00B74398" w:rsidRDefault="005909B8" w:rsidP="005909B8">
      <w:pPr>
        <w:pStyle w:val="Bezodstpw"/>
        <w:jc w:val="center"/>
        <w:rPr>
          <w:sz w:val="18"/>
          <w:szCs w:val="18"/>
        </w:rPr>
      </w:pPr>
    </w:p>
    <w:p w:rsidR="005909B8" w:rsidRPr="008C4E40" w:rsidRDefault="005909B8" w:rsidP="005909B8">
      <w:pPr>
        <w:pStyle w:val="Bezodstpw"/>
        <w:numPr>
          <w:ilvl w:val="0"/>
          <w:numId w:val="1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5909B8" w:rsidRDefault="005909B8" w:rsidP="005909B8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  <w:t>adres e-mail do kontaktu</w:t>
      </w:r>
      <w:r w:rsidRPr="00B74398">
        <w:rPr>
          <w:sz w:val="18"/>
          <w:szCs w:val="18"/>
        </w:rPr>
        <w:t>)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numPr>
          <w:ilvl w:val="0"/>
          <w:numId w:val="1"/>
        </w:numPr>
        <w:rPr>
          <w:b/>
        </w:rPr>
      </w:pPr>
      <w:r>
        <w:t>…………………………………………………………………………………………………………………………………………….…,</w:t>
      </w:r>
    </w:p>
    <w:p w:rsidR="005909B8" w:rsidRDefault="005909B8" w:rsidP="005909B8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  <w:t>adres e-mail do kontaktu</w:t>
      </w:r>
      <w:r w:rsidRPr="00B74398">
        <w:rPr>
          <w:sz w:val="18"/>
          <w:szCs w:val="18"/>
        </w:rPr>
        <w:t>)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numPr>
          <w:ilvl w:val="0"/>
          <w:numId w:val="1"/>
        </w:numPr>
        <w:rPr>
          <w:b/>
        </w:rPr>
      </w:pPr>
      <w:r>
        <w:t>……………………………………………………………………………………………………………………………………………….,</w:t>
      </w:r>
    </w:p>
    <w:p w:rsidR="005909B8" w:rsidRDefault="005909B8" w:rsidP="005909B8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oraz </w:t>
      </w:r>
      <w:r>
        <w:rPr>
          <w:sz w:val="18"/>
          <w:szCs w:val="18"/>
        </w:rPr>
        <w:tab/>
        <w:t>adres e-mail do kontaktu</w:t>
      </w:r>
      <w:r w:rsidRPr="00B74398">
        <w:rPr>
          <w:sz w:val="18"/>
          <w:szCs w:val="18"/>
        </w:rPr>
        <w:t>)</w:t>
      </w:r>
    </w:p>
    <w:p w:rsidR="005909B8" w:rsidRPr="00694D16" w:rsidRDefault="005909B8" w:rsidP="005909B8">
      <w:pPr>
        <w:pStyle w:val="Bezodstpw"/>
        <w:jc w:val="center"/>
        <w:rPr>
          <w:b/>
        </w:rPr>
      </w:pPr>
      <w:r w:rsidRPr="00694D16">
        <w:rPr>
          <w:b/>
        </w:rPr>
        <w:lastRenderedPageBreak/>
        <w:t>Uzasadnienie</w:t>
      </w:r>
    </w:p>
    <w:p w:rsidR="005909B8" w:rsidRPr="00694D16" w:rsidRDefault="005909B8" w:rsidP="005909B8">
      <w:pPr>
        <w:pStyle w:val="Bezodstpw"/>
        <w:jc w:val="center"/>
        <w:rPr>
          <w:b/>
        </w:rPr>
      </w:pPr>
      <w:r w:rsidRPr="00694D16">
        <w:rPr>
          <w:b/>
        </w:rPr>
        <w:t>obejmujące w szczególności sylwetkę kandydata oraz charakterystykę jego osiągnięć: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  <w:rPr>
          <w:b/>
        </w:rPr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Default="005909B8" w:rsidP="005909B8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Default="005909B8" w:rsidP="005909B8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Default="005909B8" w:rsidP="005909B8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Default="005909B8" w:rsidP="005909B8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Default="005909B8" w:rsidP="005909B8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Default="005909B8" w:rsidP="005909B8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Default="005909B8" w:rsidP="005909B8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Pr="008C4E40" w:rsidRDefault="005909B8" w:rsidP="005909B8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</w:pPr>
    </w:p>
    <w:p w:rsidR="005909B8" w:rsidRDefault="005909B8" w:rsidP="005909B8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5909B8" w:rsidRDefault="005909B8" w:rsidP="005909B8">
      <w:pPr>
        <w:pStyle w:val="Bezodstpw"/>
        <w:rPr>
          <w:b/>
        </w:rPr>
      </w:pPr>
    </w:p>
    <w:p w:rsidR="005909B8" w:rsidRDefault="005909B8" w:rsidP="005909B8">
      <w:pPr>
        <w:pStyle w:val="Bezodstpw"/>
        <w:jc w:val="both"/>
        <w:rPr>
          <w:sz w:val="20"/>
          <w:szCs w:val="20"/>
        </w:rPr>
      </w:pPr>
    </w:p>
    <w:p w:rsidR="005909B8" w:rsidRPr="00C753D8" w:rsidRDefault="005909B8" w:rsidP="005909B8">
      <w:pPr>
        <w:pStyle w:val="Bezodstpw"/>
        <w:jc w:val="both"/>
        <w:rPr>
          <w:sz w:val="20"/>
          <w:szCs w:val="20"/>
        </w:rPr>
      </w:pPr>
      <w:r w:rsidRPr="00C753D8">
        <w:rPr>
          <w:sz w:val="20"/>
          <w:szCs w:val="20"/>
        </w:rPr>
        <w:t>Załączniki:</w:t>
      </w:r>
    </w:p>
    <w:p w:rsidR="005909B8" w:rsidRPr="00604F91" w:rsidRDefault="005909B8" w:rsidP="005909B8">
      <w:pPr>
        <w:pStyle w:val="Bezodstpw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1/ oświadczenie kandydata </w:t>
      </w:r>
      <w:r w:rsidRPr="00C753D8">
        <w:rPr>
          <w:sz w:val="20"/>
          <w:szCs w:val="20"/>
        </w:rPr>
        <w:t xml:space="preserve">o wyrażeniu zgody na kandydowanie na rektora, o spełnieniu wymogów formalnych do kandydowania na rektora oraz o wyrażeniu zgody na publikowanie danych osobowych w związku </w:t>
      </w:r>
      <w:r>
        <w:rPr>
          <w:sz w:val="20"/>
          <w:szCs w:val="20"/>
        </w:rPr>
        <w:br/>
      </w:r>
      <w:r w:rsidRPr="00C753D8">
        <w:rPr>
          <w:sz w:val="20"/>
          <w:szCs w:val="20"/>
        </w:rPr>
        <w:t xml:space="preserve">z kandydowaniem na rektora </w:t>
      </w:r>
      <w:r w:rsidRPr="005B452A">
        <w:rPr>
          <w:sz w:val="20"/>
          <w:szCs w:val="20"/>
        </w:rPr>
        <w:t>(na formularz</w:t>
      </w:r>
      <w:r>
        <w:rPr>
          <w:sz w:val="20"/>
          <w:szCs w:val="20"/>
        </w:rPr>
        <w:t>u</w:t>
      </w:r>
      <w:r w:rsidRPr="005B452A">
        <w:rPr>
          <w:sz w:val="20"/>
          <w:szCs w:val="20"/>
        </w:rPr>
        <w:t xml:space="preserve"> stanowiący</w:t>
      </w:r>
      <w:r>
        <w:rPr>
          <w:sz w:val="20"/>
          <w:szCs w:val="20"/>
        </w:rPr>
        <w:t>m</w:t>
      </w:r>
      <w:r w:rsidRPr="005B452A">
        <w:rPr>
          <w:sz w:val="20"/>
          <w:szCs w:val="20"/>
        </w:rPr>
        <w:t xml:space="preserve"> załącznik nr 1a do zarządzenia nr </w:t>
      </w:r>
      <w:r>
        <w:rPr>
          <w:sz w:val="20"/>
          <w:szCs w:val="20"/>
        </w:rPr>
        <w:t>3</w:t>
      </w:r>
      <w:r w:rsidRPr="005B452A">
        <w:rPr>
          <w:sz w:val="20"/>
          <w:szCs w:val="20"/>
        </w:rPr>
        <w:t xml:space="preserve"> Przewodniczącego Uczelnianej Komisji </w:t>
      </w:r>
      <w:r>
        <w:rPr>
          <w:sz w:val="20"/>
          <w:szCs w:val="20"/>
        </w:rPr>
        <w:t xml:space="preserve">Wyborczej z </w:t>
      </w:r>
      <w:r w:rsidRPr="00604F91">
        <w:rPr>
          <w:sz w:val="20"/>
          <w:szCs w:val="20"/>
        </w:rPr>
        <w:t>10 stycznia 2024 r.);</w:t>
      </w:r>
    </w:p>
    <w:p w:rsidR="005909B8" w:rsidRPr="00194F28" w:rsidRDefault="005909B8" w:rsidP="005909B8">
      <w:pPr>
        <w:pStyle w:val="Bezodstpw"/>
        <w:jc w:val="both"/>
      </w:pPr>
      <w:r w:rsidRPr="00F77A03">
        <w:rPr>
          <w:sz w:val="20"/>
          <w:szCs w:val="20"/>
        </w:rPr>
        <w:t>2/ zamknięta koperta zaadresowana do kolegium elektorów Uniwersytetu Śląskiego w Katowicach</w:t>
      </w:r>
      <w:r w:rsidRPr="008B15EF">
        <w:rPr>
          <w:sz w:val="20"/>
          <w:szCs w:val="20"/>
        </w:rPr>
        <w:t xml:space="preserve"> na kadencję 202</w:t>
      </w:r>
      <w:r>
        <w:rPr>
          <w:sz w:val="20"/>
          <w:szCs w:val="20"/>
        </w:rPr>
        <w:t>4 – 2028</w:t>
      </w:r>
      <w:r w:rsidRPr="008B15EF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opisana </w:t>
      </w:r>
      <w:r w:rsidRPr="008B15EF">
        <w:rPr>
          <w:sz w:val="20"/>
          <w:szCs w:val="20"/>
        </w:rPr>
        <w:t>imieniem i n</w:t>
      </w:r>
      <w:r>
        <w:rPr>
          <w:sz w:val="20"/>
          <w:szCs w:val="20"/>
        </w:rPr>
        <w:t xml:space="preserve">azwiskiem kandydata na rektora </w:t>
      </w:r>
      <w:r w:rsidRPr="008B15EF">
        <w:rPr>
          <w:sz w:val="20"/>
          <w:szCs w:val="20"/>
        </w:rPr>
        <w:t>oraz zawierając</w:t>
      </w:r>
      <w:r>
        <w:rPr>
          <w:sz w:val="20"/>
          <w:szCs w:val="20"/>
        </w:rPr>
        <w:t>a</w:t>
      </w:r>
      <w:r w:rsidRPr="008B15EF">
        <w:rPr>
          <w:sz w:val="20"/>
          <w:szCs w:val="20"/>
        </w:rPr>
        <w:t xml:space="preserve"> dopisek „dotyczy oświadczenia lustracyjnego”</w:t>
      </w:r>
      <w:r>
        <w:rPr>
          <w:sz w:val="20"/>
          <w:szCs w:val="20"/>
        </w:rPr>
        <w:t>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5909B8" w:rsidRDefault="005909B8" w:rsidP="005909B8">
      <w:pPr>
        <w:pStyle w:val="Bezodstpw"/>
        <w:jc w:val="both"/>
        <w:rPr>
          <w:sz w:val="20"/>
          <w:szCs w:val="20"/>
        </w:rPr>
      </w:pPr>
    </w:p>
    <w:p w:rsidR="005909B8" w:rsidRDefault="005909B8" w:rsidP="005909B8">
      <w:pPr>
        <w:pStyle w:val="Bezodstpw"/>
      </w:pPr>
    </w:p>
    <w:p w:rsidR="005909B8" w:rsidRDefault="005909B8" w:rsidP="005909B8">
      <w:pPr>
        <w:pStyle w:val="Bezodstpw"/>
      </w:pPr>
    </w:p>
    <w:p w:rsidR="005909B8" w:rsidRDefault="005909B8" w:rsidP="005909B8">
      <w:pPr>
        <w:pStyle w:val="Bezodstpw"/>
      </w:pPr>
      <w:r>
        <w:t xml:space="preserve">……………………………………..., dnia …………………   </w:t>
      </w:r>
      <w:r>
        <w:tab/>
      </w:r>
      <w:r>
        <w:tab/>
      </w:r>
      <w:r>
        <w:tab/>
      </w:r>
    </w:p>
    <w:p w:rsidR="005909B8" w:rsidRDefault="005909B8" w:rsidP="005909B8">
      <w:pPr>
        <w:pStyle w:val="Bezodstpw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Pr="0044406B">
        <w:rPr>
          <w:sz w:val="18"/>
          <w:szCs w:val="18"/>
        </w:rPr>
        <w:t>(miejscowość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z w:val="18"/>
          <w:szCs w:val="18"/>
        </w:rPr>
        <w:tab/>
      </w:r>
    </w:p>
    <w:p w:rsidR="005909B8" w:rsidRDefault="005909B8" w:rsidP="005909B8">
      <w:pPr>
        <w:pStyle w:val="Bezodstpw"/>
        <w:rPr>
          <w:sz w:val="18"/>
          <w:szCs w:val="18"/>
        </w:rPr>
      </w:pPr>
    </w:p>
    <w:p w:rsidR="005909B8" w:rsidRDefault="005909B8" w:rsidP="005909B8">
      <w:pPr>
        <w:pStyle w:val="Bezodstpw"/>
        <w:rPr>
          <w:sz w:val="20"/>
          <w:szCs w:val="20"/>
        </w:rPr>
      </w:pPr>
    </w:p>
    <w:p w:rsidR="005909B8" w:rsidRDefault="005909B8" w:rsidP="005909B8">
      <w:pPr>
        <w:pStyle w:val="Bezodstpw"/>
        <w:rPr>
          <w:sz w:val="20"/>
          <w:szCs w:val="20"/>
        </w:rPr>
      </w:pPr>
    </w:p>
    <w:p w:rsidR="005909B8" w:rsidRDefault="005909B8" w:rsidP="005909B8">
      <w:pPr>
        <w:pStyle w:val="Bezodstpw"/>
        <w:rPr>
          <w:sz w:val="20"/>
          <w:szCs w:val="20"/>
        </w:rPr>
      </w:pPr>
    </w:p>
    <w:p w:rsidR="005909B8" w:rsidRDefault="005909B8" w:rsidP="005909B8">
      <w:pPr>
        <w:pStyle w:val="Bezodstpw"/>
        <w:rPr>
          <w:sz w:val="20"/>
          <w:szCs w:val="20"/>
        </w:rPr>
      </w:pPr>
    </w:p>
    <w:p w:rsidR="005909B8" w:rsidRDefault="005909B8" w:rsidP="005909B8">
      <w:pPr>
        <w:pStyle w:val="Bezodstpw"/>
        <w:rPr>
          <w:sz w:val="20"/>
          <w:szCs w:val="20"/>
        </w:rPr>
      </w:pPr>
    </w:p>
    <w:p w:rsidR="005909B8" w:rsidRDefault="005909B8" w:rsidP="005909B8">
      <w:pPr>
        <w:pStyle w:val="Bezodstpw"/>
        <w:rPr>
          <w:sz w:val="20"/>
          <w:szCs w:val="20"/>
        </w:rPr>
      </w:pPr>
    </w:p>
    <w:p w:rsidR="005909B8" w:rsidRDefault="005909B8" w:rsidP="005909B8">
      <w:pPr>
        <w:pStyle w:val="Bezodstpw"/>
        <w:rPr>
          <w:sz w:val="20"/>
          <w:szCs w:val="20"/>
        </w:rPr>
      </w:pPr>
    </w:p>
    <w:p w:rsidR="005909B8" w:rsidRDefault="005909B8" w:rsidP="005909B8">
      <w:pPr>
        <w:pStyle w:val="Bezodstpw"/>
        <w:rPr>
          <w:sz w:val="20"/>
          <w:szCs w:val="20"/>
        </w:rPr>
      </w:pPr>
    </w:p>
    <w:p w:rsidR="005909B8" w:rsidRDefault="005909B8" w:rsidP="005909B8">
      <w:pPr>
        <w:pStyle w:val="Bezodstpw"/>
        <w:rPr>
          <w:sz w:val="20"/>
          <w:szCs w:val="20"/>
        </w:rPr>
      </w:pPr>
    </w:p>
    <w:p w:rsidR="005909B8" w:rsidRDefault="005909B8" w:rsidP="005909B8">
      <w:pPr>
        <w:pStyle w:val="Bezodstpw"/>
        <w:rPr>
          <w:b/>
        </w:rPr>
      </w:pPr>
    </w:p>
    <w:p w:rsidR="005909B8" w:rsidRDefault="005909B8" w:rsidP="005909B8">
      <w:pPr>
        <w:pStyle w:val="Bezodstpw"/>
        <w:rPr>
          <w:b/>
        </w:rPr>
      </w:pPr>
    </w:p>
    <w:p w:rsidR="005909B8" w:rsidRDefault="005909B8" w:rsidP="005909B8">
      <w:pPr>
        <w:pStyle w:val="Bezodstpw"/>
        <w:rPr>
          <w:b/>
        </w:rPr>
      </w:pPr>
    </w:p>
    <w:p w:rsidR="005909B8" w:rsidRDefault="005909B8" w:rsidP="005909B8">
      <w:pPr>
        <w:pStyle w:val="Bezodstpw"/>
        <w:rPr>
          <w:b/>
        </w:rPr>
      </w:pPr>
    </w:p>
    <w:p w:rsidR="005909B8" w:rsidRDefault="005909B8" w:rsidP="005909B8">
      <w:pPr>
        <w:pStyle w:val="Bezodstpw"/>
        <w:rPr>
          <w:b/>
        </w:rPr>
        <w:sectPr w:rsidR="005909B8">
          <w:headerReference w:type="default" r:id="rId7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5909B8" w:rsidRDefault="005909B8" w:rsidP="005909B8">
      <w:pPr>
        <w:pStyle w:val="Bezodstpw"/>
        <w:rPr>
          <w:b/>
        </w:rPr>
      </w:pPr>
      <w:r>
        <w:rPr>
          <w:b/>
        </w:rPr>
        <w:lastRenderedPageBreak/>
        <w:t>LISTA OSÓB SKŁADAJĄCYCH WNIOSEK</w:t>
      </w:r>
    </w:p>
    <w:p w:rsidR="005909B8" w:rsidRDefault="005909B8" w:rsidP="005909B8">
      <w:pPr>
        <w:pStyle w:val="Bezodstpw"/>
        <w:rPr>
          <w:b/>
        </w:rPr>
      </w:pPr>
    </w:p>
    <w:p w:rsidR="005909B8" w:rsidRPr="005909B8" w:rsidRDefault="005909B8" w:rsidP="005909B8">
      <w:pPr>
        <w:spacing w:after="0" w:line="360" w:lineRule="auto"/>
        <w:ind w:firstLine="708"/>
        <w:jc w:val="both"/>
      </w:pPr>
      <w:r w:rsidRPr="005909B8">
        <w:t xml:space="preserve">My niżej podpisani oświadczamy, że </w:t>
      </w:r>
      <w:r w:rsidRPr="005909B8">
        <w:rPr>
          <w:rFonts w:cstheme="minorHAnsi"/>
        </w:rPr>
        <w:t xml:space="preserve">zapoznałam/zapoznałem się </w:t>
      </w:r>
      <w:r w:rsidRPr="005909B8">
        <w:rPr>
          <w:rFonts w:cstheme="minorHAnsi"/>
          <w:i/>
        </w:rPr>
        <w:t>Klauzulą informacyjną RODO dla Komitetów Wyborczych kandydatów na rektora oraz osób popierających kandydatury w wyborach rektora na kadencję 2024-2028</w:t>
      </w:r>
      <w:r w:rsidRPr="005909B8">
        <w:rPr>
          <w:rFonts w:cstheme="minorHAnsi"/>
          <w:i/>
          <w:iCs/>
          <w:color w:val="000000"/>
          <w:shd w:val="clear" w:color="auto" w:fill="FFFFFF"/>
        </w:rPr>
        <w:t xml:space="preserve">, </w:t>
      </w:r>
      <w:r w:rsidRPr="005909B8">
        <w:rPr>
          <w:rFonts w:cstheme="minorHAnsi"/>
          <w:iCs/>
          <w:color w:val="000000"/>
          <w:shd w:val="clear" w:color="auto" w:fill="FFFFFF"/>
        </w:rPr>
        <w:t>stanowiącą załącznik nr 1c do Zarządzenia nr 3 Przewodniczącego Uczelnianej Komisji Wyborczej z 10 stycznia 2024 r</w:t>
      </w:r>
      <w:r w:rsidRPr="005909B8">
        <w:rPr>
          <w:rFonts w:cstheme="minorHAnsi"/>
        </w:rPr>
        <w:t>.</w:t>
      </w:r>
    </w:p>
    <w:p w:rsidR="005909B8" w:rsidRPr="008C4E40" w:rsidRDefault="005909B8" w:rsidP="005909B8">
      <w:pPr>
        <w:pStyle w:val="Bezodstpw"/>
        <w:rPr>
          <w:b/>
        </w:rPr>
      </w:pPr>
    </w:p>
    <w:p w:rsidR="005909B8" w:rsidRDefault="005909B8" w:rsidP="005909B8">
      <w:pPr>
        <w:pStyle w:val="Bezodstpw"/>
        <w:rPr>
          <w:b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4"/>
        <w:gridCol w:w="3665"/>
        <w:gridCol w:w="2580"/>
        <w:gridCol w:w="3119"/>
        <w:gridCol w:w="4074"/>
      </w:tblGrid>
      <w:tr w:rsidR="005909B8" w:rsidTr="00044510">
        <w:tc>
          <w:tcPr>
            <w:tcW w:w="554" w:type="dxa"/>
          </w:tcPr>
          <w:p w:rsidR="005909B8" w:rsidRPr="00F42DB8" w:rsidRDefault="005909B8" w:rsidP="00044510">
            <w:pPr>
              <w:pStyle w:val="Bezodstpw"/>
              <w:rPr>
                <w:sz w:val="20"/>
                <w:szCs w:val="20"/>
              </w:rPr>
            </w:pPr>
            <w:r w:rsidRPr="00F42DB8">
              <w:rPr>
                <w:sz w:val="20"/>
                <w:szCs w:val="20"/>
              </w:rPr>
              <w:t>L. p.</w:t>
            </w:r>
          </w:p>
        </w:tc>
        <w:tc>
          <w:tcPr>
            <w:tcW w:w="3665" w:type="dxa"/>
          </w:tcPr>
          <w:p w:rsidR="005909B8" w:rsidRPr="00F42DB8" w:rsidRDefault="005909B8" w:rsidP="00044510">
            <w:pPr>
              <w:pStyle w:val="Bezodstpw"/>
              <w:rPr>
                <w:sz w:val="20"/>
                <w:szCs w:val="20"/>
              </w:rPr>
            </w:pPr>
            <w:r w:rsidRPr="00F42DB8">
              <w:rPr>
                <w:sz w:val="20"/>
                <w:szCs w:val="20"/>
              </w:rPr>
              <w:t>Tytuł/stopień naukowy</w:t>
            </w:r>
            <w:r>
              <w:rPr>
                <w:sz w:val="20"/>
                <w:szCs w:val="20"/>
                <w:vertAlign w:val="superscript"/>
              </w:rPr>
              <w:t>*jeśli dotyczy</w:t>
            </w:r>
            <w:r w:rsidRPr="00F42DB8">
              <w:rPr>
                <w:sz w:val="20"/>
                <w:szCs w:val="20"/>
              </w:rPr>
              <w:t>, imię/imiona, nazwisko</w:t>
            </w:r>
            <w:r>
              <w:rPr>
                <w:sz w:val="20"/>
                <w:szCs w:val="20"/>
              </w:rPr>
              <w:t xml:space="preserve"> Pracownika Uniwersytetu </w:t>
            </w:r>
          </w:p>
        </w:tc>
        <w:tc>
          <w:tcPr>
            <w:tcW w:w="5699" w:type="dxa"/>
            <w:gridSpan w:val="2"/>
          </w:tcPr>
          <w:p w:rsidR="005909B8" w:rsidRPr="00600732" w:rsidRDefault="005909B8" w:rsidP="00044510">
            <w:pPr>
              <w:pStyle w:val="Bezodstpw"/>
              <w:rPr>
                <w:sz w:val="20"/>
                <w:szCs w:val="20"/>
              </w:rPr>
            </w:pPr>
            <w:r w:rsidRPr="00166D44">
              <w:rPr>
                <w:sz w:val="20"/>
                <w:szCs w:val="20"/>
              </w:rPr>
              <w:t>Wskazanie jednostki w struktu</w:t>
            </w:r>
            <w:r>
              <w:rPr>
                <w:sz w:val="20"/>
                <w:szCs w:val="20"/>
              </w:rPr>
              <w:t xml:space="preserve">rze organizacyjnej Uniwersytetu, w której pracownik jest zatrudniony wraz z wykazaniem, </w:t>
            </w:r>
            <w:r w:rsidRPr="00166D44">
              <w:rPr>
                <w:sz w:val="20"/>
                <w:szCs w:val="20"/>
              </w:rPr>
              <w:t xml:space="preserve">że </w:t>
            </w:r>
            <w:r>
              <w:rPr>
                <w:sz w:val="20"/>
                <w:szCs w:val="20"/>
              </w:rPr>
              <w:t>wśród Wnioskodawców przynajmniej trzydziestu to nauczyciele akademicy reprezentujący</w:t>
            </w:r>
            <w:r w:rsidRPr="00166D4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trzy różne </w:t>
            </w:r>
            <w:r w:rsidRPr="00166D44">
              <w:rPr>
                <w:sz w:val="20"/>
                <w:szCs w:val="20"/>
              </w:rPr>
              <w:t>wydziały Uniwersytetu</w:t>
            </w:r>
          </w:p>
        </w:tc>
        <w:tc>
          <w:tcPr>
            <w:tcW w:w="4074" w:type="dxa"/>
          </w:tcPr>
          <w:p w:rsidR="005909B8" w:rsidRPr="00F42DB8" w:rsidRDefault="005909B8" w:rsidP="00044510">
            <w:pPr>
              <w:pStyle w:val="Bezodstp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łasnoręczny p</w:t>
            </w:r>
            <w:r w:rsidRPr="00F42DB8">
              <w:rPr>
                <w:sz w:val="20"/>
                <w:szCs w:val="20"/>
              </w:rPr>
              <w:t>odpis</w:t>
            </w:r>
            <w:r>
              <w:rPr>
                <w:sz w:val="20"/>
                <w:szCs w:val="20"/>
              </w:rPr>
              <w:t xml:space="preserve"> osoby udzielającej poparcia</w:t>
            </w:r>
          </w:p>
        </w:tc>
      </w:tr>
      <w:tr w:rsidR="005909B8" w:rsidTr="00044510">
        <w:tc>
          <w:tcPr>
            <w:tcW w:w="554" w:type="dxa"/>
          </w:tcPr>
          <w:p w:rsidR="005909B8" w:rsidRPr="00F42DB8" w:rsidRDefault="005909B8" w:rsidP="00044510">
            <w:pPr>
              <w:pStyle w:val="Bezodstpw"/>
              <w:rPr>
                <w:sz w:val="20"/>
                <w:szCs w:val="20"/>
              </w:rPr>
            </w:pPr>
          </w:p>
        </w:tc>
        <w:tc>
          <w:tcPr>
            <w:tcW w:w="3665" w:type="dxa"/>
          </w:tcPr>
          <w:p w:rsidR="005909B8" w:rsidRPr="00F42DB8" w:rsidRDefault="005909B8" w:rsidP="00044510">
            <w:pPr>
              <w:pStyle w:val="Bezodstpw"/>
              <w:rPr>
                <w:sz w:val="20"/>
                <w:szCs w:val="20"/>
              </w:rPr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  <w:rPr>
                <w:sz w:val="20"/>
                <w:szCs w:val="20"/>
              </w:rPr>
            </w:pPr>
          </w:p>
          <w:p w:rsidR="005909B8" w:rsidRDefault="005909B8" w:rsidP="00044510">
            <w:pPr>
              <w:pStyle w:val="Bezodstp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uczyciel akademicki</w:t>
            </w:r>
          </w:p>
          <w:p w:rsidR="005909B8" w:rsidRDefault="005909B8" w:rsidP="00044510">
            <w:pPr>
              <w:pStyle w:val="Bezodstp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– wskazanie wydziału, którego nauczyciel akademicki jest pracownikiem </w:t>
            </w: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  <w:rPr>
                <w:sz w:val="20"/>
                <w:szCs w:val="20"/>
              </w:rPr>
            </w:pPr>
          </w:p>
          <w:p w:rsidR="005909B8" w:rsidRDefault="005909B8" w:rsidP="00044510">
            <w:pPr>
              <w:pStyle w:val="Bezodstp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acownik Uniwersytetu niebędący nauczycielem akademickim </w:t>
            </w:r>
            <w:r>
              <w:rPr>
                <w:sz w:val="20"/>
                <w:szCs w:val="20"/>
              </w:rPr>
              <w:br/>
              <w:t>– wskazanie jednostki w strukturze organizacyjnej Uniwersytetu</w:t>
            </w:r>
          </w:p>
          <w:p w:rsidR="005909B8" w:rsidRPr="00166D44" w:rsidRDefault="005909B8" w:rsidP="00044510">
            <w:pPr>
              <w:pStyle w:val="Bezodstpw"/>
              <w:rPr>
                <w:sz w:val="20"/>
                <w:szCs w:val="20"/>
              </w:rPr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  <w:rPr>
                <w:sz w:val="20"/>
                <w:szCs w:val="20"/>
              </w:rPr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1.</w:t>
            </w:r>
          </w:p>
          <w:p w:rsidR="005909B8" w:rsidRDefault="005909B8" w:rsidP="00044510">
            <w:pPr>
              <w:pStyle w:val="Bezodstpw"/>
            </w:pP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2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3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4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5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6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7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8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9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10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11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12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13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14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15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16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17.</w:t>
            </w:r>
          </w:p>
          <w:p w:rsidR="005909B8" w:rsidRDefault="005909B8" w:rsidP="00044510">
            <w:pPr>
              <w:pStyle w:val="Bezodstpw"/>
            </w:pP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18.</w:t>
            </w:r>
          </w:p>
          <w:p w:rsidR="005909B8" w:rsidRDefault="005909B8" w:rsidP="00044510">
            <w:pPr>
              <w:pStyle w:val="Bezodstpw"/>
            </w:pP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19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20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21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22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23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24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lastRenderedPageBreak/>
              <w:t>25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26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27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28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29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30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31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32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33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34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35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36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37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38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39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40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41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42.</w:t>
            </w:r>
          </w:p>
          <w:p w:rsidR="005909B8" w:rsidRDefault="005909B8" w:rsidP="00044510">
            <w:pPr>
              <w:pStyle w:val="Bezodstpw"/>
            </w:pP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43.</w:t>
            </w:r>
          </w:p>
          <w:p w:rsidR="005909B8" w:rsidRDefault="005909B8" w:rsidP="00044510">
            <w:pPr>
              <w:pStyle w:val="Bezodstpw"/>
            </w:pP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44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45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46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47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48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49.</w:t>
            </w: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  <w:r>
              <w:t>50.</w:t>
            </w:r>
          </w:p>
          <w:p w:rsidR="005909B8" w:rsidRDefault="005909B8" w:rsidP="00044510">
            <w:pPr>
              <w:pStyle w:val="Bezodstpw"/>
            </w:pP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  <w:tr w:rsidR="005909B8" w:rsidTr="00044510">
        <w:tc>
          <w:tcPr>
            <w:tcW w:w="554" w:type="dxa"/>
          </w:tcPr>
          <w:p w:rsidR="005909B8" w:rsidRDefault="005909B8" w:rsidP="00044510">
            <w:pPr>
              <w:pStyle w:val="Bezodstpw"/>
            </w:pPr>
          </w:p>
          <w:p w:rsidR="005909B8" w:rsidRDefault="005909B8" w:rsidP="00044510">
            <w:pPr>
              <w:pStyle w:val="Bezodstpw"/>
            </w:pPr>
          </w:p>
        </w:tc>
        <w:tc>
          <w:tcPr>
            <w:tcW w:w="3665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2580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3119" w:type="dxa"/>
          </w:tcPr>
          <w:p w:rsidR="005909B8" w:rsidRDefault="005909B8" w:rsidP="00044510">
            <w:pPr>
              <w:pStyle w:val="Bezodstpw"/>
            </w:pPr>
          </w:p>
        </w:tc>
        <w:tc>
          <w:tcPr>
            <w:tcW w:w="4074" w:type="dxa"/>
          </w:tcPr>
          <w:p w:rsidR="005909B8" w:rsidRDefault="005909B8" w:rsidP="00044510">
            <w:pPr>
              <w:pStyle w:val="Bezodstpw"/>
            </w:pPr>
          </w:p>
        </w:tc>
      </w:tr>
    </w:tbl>
    <w:p w:rsidR="005909B8" w:rsidRPr="00194F28" w:rsidRDefault="005909B8" w:rsidP="005909B8">
      <w:pPr>
        <w:pStyle w:val="Bezodstpw"/>
        <w:jc w:val="both"/>
      </w:pPr>
    </w:p>
    <w:p w:rsidR="005909B8" w:rsidRPr="00194F28" w:rsidRDefault="005909B8" w:rsidP="005909B8">
      <w:pPr>
        <w:pStyle w:val="Bezodstpw"/>
      </w:pPr>
    </w:p>
    <w:p w:rsidR="00BD74DD" w:rsidRDefault="00BD74DD"/>
    <w:sectPr w:rsidR="00BD74DD" w:rsidSect="0095620E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3A9F" w:rsidRDefault="00F83A9F">
      <w:pPr>
        <w:spacing w:after="0" w:line="240" w:lineRule="auto"/>
      </w:pPr>
      <w:r>
        <w:separator/>
      </w:r>
    </w:p>
  </w:endnote>
  <w:endnote w:type="continuationSeparator" w:id="0">
    <w:p w:rsidR="00F83A9F" w:rsidRDefault="00F83A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3A9F" w:rsidRDefault="00F83A9F">
      <w:pPr>
        <w:spacing w:after="0" w:line="240" w:lineRule="auto"/>
      </w:pPr>
      <w:r>
        <w:separator/>
      </w:r>
    </w:p>
  </w:footnote>
  <w:footnote w:type="continuationSeparator" w:id="0">
    <w:p w:rsidR="00F83A9F" w:rsidRDefault="00F83A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2F72" w:rsidRDefault="00F83A9F" w:rsidP="00B3388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A6D5D"/>
    <w:multiLevelType w:val="hybridMultilevel"/>
    <w:tmpl w:val="314805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yMDe0sLA0sjQ0NDJW0lEKTi0uzszPAykwqgUAYUUqxSwAAAA="/>
  </w:docVars>
  <w:rsids>
    <w:rsidRoot w:val="005909B8"/>
    <w:rsid w:val="005909B8"/>
    <w:rsid w:val="00775EB4"/>
    <w:rsid w:val="00BD74DD"/>
    <w:rsid w:val="00F8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6981886-CA63-42C6-8AE7-C4ABEEB11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909B8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909B8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5909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09B8"/>
  </w:style>
  <w:style w:type="table" w:styleId="Tabela-Siatka">
    <w:name w:val="Table Grid"/>
    <w:basedOn w:val="Standardowy"/>
    <w:uiPriority w:val="59"/>
    <w:rsid w:val="005909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71</Words>
  <Characters>5231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horążewska</dc:creator>
  <cp:keywords/>
  <dc:description/>
  <cp:lastModifiedBy>Anna Chorążewska</cp:lastModifiedBy>
  <cp:revision>3</cp:revision>
  <cp:lastPrinted>2024-01-09T15:47:00Z</cp:lastPrinted>
  <dcterms:created xsi:type="dcterms:W3CDTF">2024-01-09T15:19:00Z</dcterms:created>
  <dcterms:modified xsi:type="dcterms:W3CDTF">2024-01-09T15:47:00Z</dcterms:modified>
</cp:coreProperties>
</file>